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1D016" w14:textId="7F0421AB" w:rsidR="00BB16C7" w:rsidRDefault="00305207"/>
    <w:p w14:paraId="661E3F68" w14:textId="1EE9BF49" w:rsidR="00F16D18" w:rsidRPr="00F16D18" w:rsidRDefault="00F16D18" w:rsidP="00F16D1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thew 2: 1- 8 (ESV)</w:t>
      </w:r>
    </w:p>
    <w:p w14:paraId="0BBC6FE8" w14:textId="77777777" w:rsidR="00F16D18" w:rsidRPr="005C16FE" w:rsidRDefault="00F16D18" w:rsidP="00F16D18">
      <w:pPr>
        <w:jc w:val="both"/>
        <w:rPr>
          <w:rFonts w:ascii="Arial" w:hAnsi="Arial" w:cs="Arial"/>
          <w:sz w:val="20"/>
          <w:szCs w:val="20"/>
        </w:rPr>
      </w:pPr>
      <w:r w:rsidRPr="005C16FE">
        <w:rPr>
          <w:rFonts w:ascii="Arial" w:hAnsi="Arial" w:cs="Arial"/>
          <w:sz w:val="20"/>
          <w:szCs w:val="20"/>
        </w:rPr>
        <w:t>2 Now after Jesus was born in Bethlehem of Judea in the days of Herod the king, behold, wise men from the east came to Jerusalem, 2 saying, “Where is he who has been born king of the Jews? For we saw his star when it rose and have come to worship him.” 3 When Herod the king heard this, he was troubled, and all Jerusalem with him; 4 and assembling all the chief priests and scribes of the people, he inquired of them where the Christ was to be born. 5 They told him, “In Bethlehem of Judea, for so it is written by the prophet:</w:t>
      </w:r>
    </w:p>
    <w:p w14:paraId="2BDBB2F4" w14:textId="77777777" w:rsidR="00F16D18" w:rsidRPr="005C16FE" w:rsidRDefault="00F16D18" w:rsidP="00F16D18">
      <w:pPr>
        <w:jc w:val="both"/>
        <w:rPr>
          <w:rFonts w:ascii="Arial" w:hAnsi="Arial" w:cs="Arial"/>
          <w:sz w:val="20"/>
          <w:szCs w:val="20"/>
        </w:rPr>
      </w:pPr>
      <w:r w:rsidRPr="005C16FE">
        <w:rPr>
          <w:rFonts w:ascii="Arial" w:hAnsi="Arial" w:cs="Arial"/>
          <w:sz w:val="20"/>
          <w:szCs w:val="20"/>
        </w:rPr>
        <w:t>6 “‘And you, O Bethlehem, in the land of Judah,</w:t>
      </w:r>
    </w:p>
    <w:p w14:paraId="266D0605" w14:textId="77777777" w:rsidR="00F16D18" w:rsidRPr="005C16FE" w:rsidRDefault="00F16D18" w:rsidP="00F16D18">
      <w:pPr>
        <w:jc w:val="both"/>
        <w:rPr>
          <w:rFonts w:ascii="Arial" w:hAnsi="Arial" w:cs="Arial"/>
          <w:sz w:val="20"/>
          <w:szCs w:val="20"/>
        </w:rPr>
      </w:pPr>
      <w:r w:rsidRPr="005C16FE">
        <w:rPr>
          <w:rFonts w:ascii="Arial" w:hAnsi="Arial" w:cs="Arial"/>
          <w:sz w:val="20"/>
          <w:szCs w:val="20"/>
        </w:rPr>
        <w:t xml:space="preserve">    are by no means least among the rulers of </w:t>
      </w:r>
      <w:proofErr w:type="gramStart"/>
      <w:r w:rsidRPr="005C16FE">
        <w:rPr>
          <w:rFonts w:ascii="Arial" w:hAnsi="Arial" w:cs="Arial"/>
          <w:sz w:val="20"/>
          <w:szCs w:val="20"/>
        </w:rPr>
        <w:t>Judah;</w:t>
      </w:r>
      <w:proofErr w:type="gramEnd"/>
    </w:p>
    <w:p w14:paraId="3F8CBD51" w14:textId="77777777" w:rsidR="00F16D18" w:rsidRPr="005C16FE" w:rsidRDefault="00F16D18" w:rsidP="00F16D18">
      <w:pPr>
        <w:jc w:val="both"/>
        <w:rPr>
          <w:rFonts w:ascii="Arial" w:hAnsi="Arial" w:cs="Arial"/>
          <w:sz w:val="20"/>
          <w:szCs w:val="20"/>
        </w:rPr>
      </w:pPr>
      <w:r w:rsidRPr="005C16FE">
        <w:rPr>
          <w:rFonts w:ascii="Arial" w:hAnsi="Arial" w:cs="Arial"/>
          <w:sz w:val="20"/>
          <w:szCs w:val="20"/>
        </w:rPr>
        <w:t>for from you shall come a ruler</w:t>
      </w:r>
    </w:p>
    <w:p w14:paraId="15479B8E" w14:textId="77777777" w:rsidR="00F16D18" w:rsidRPr="005C16FE" w:rsidRDefault="00F16D18" w:rsidP="00F16D18">
      <w:pPr>
        <w:jc w:val="both"/>
        <w:rPr>
          <w:rFonts w:ascii="Arial" w:hAnsi="Arial" w:cs="Arial"/>
          <w:sz w:val="20"/>
          <w:szCs w:val="20"/>
        </w:rPr>
      </w:pPr>
      <w:r w:rsidRPr="005C16FE">
        <w:rPr>
          <w:rFonts w:ascii="Arial" w:hAnsi="Arial" w:cs="Arial"/>
          <w:sz w:val="20"/>
          <w:szCs w:val="20"/>
        </w:rPr>
        <w:t xml:space="preserve">    who will shepherd my people </w:t>
      </w:r>
      <w:proofErr w:type="gramStart"/>
      <w:r w:rsidRPr="005C16FE">
        <w:rPr>
          <w:rFonts w:ascii="Arial" w:hAnsi="Arial" w:cs="Arial"/>
          <w:sz w:val="20"/>
          <w:szCs w:val="20"/>
        </w:rPr>
        <w:t>Israel.</w:t>
      </w:r>
      <w:proofErr w:type="gramEnd"/>
      <w:r w:rsidRPr="005C16FE">
        <w:rPr>
          <w:rFonts w:ascii="Arial" w:hAnsi="Arial" w:cs="Arial"/>
          <w:sz w:val="20"/>
          <w:szCs w:val="20"/>
        </w:rPr>
        <w:t>’”</w:t>
      </w:r>
    </w:p>
    <w:p w14:paraId="0FCC1DDD" w14:textId="383D25E7" w:rsidR="00F16D18" w:rsidRPr="005C16FE" w:rsidRDefault="00F16D18" w:rsidP="00F16D18">
      <w:pPr>
        <w:jc w:val="both"/>
        <w:rPr>
          <w:rFonts w:ascii="Arial" w:hAnsi="Arial" w:cs="Arial"/>
          <w:sz w:val="20"/>
          <w:szCs w:val="20"/>
        </w:rPr>
      </w:pPr>
      <w:r w:rsidRPr="005C16FE">
        <w:rPr>
          <w:rFonts w:ascii="Arial" w:hAnsi="Arial" w:cs="Arial"/>
          <w:sz w:val="20"/>
          <w:szCs w:val="20"/>
        </w:rPr>
        <w:t>7 Then Herod summoned the wise men secretly and ascertained from them what time the star had appeared. 8 And he sent them to Bethlehem, saying, “Go and search diligently for the child, and when you have found him, bring me word, that I too may come and worship him.”</w:t>
      </w:r>
    </w:p>
    <w:p w14:paraId="6E064667" w14:textId="77777777" w:rsidR="00F16D18" w:rsidRDefault="00F16D18" w:rsidP="00F16D18">
      <w:pPr>
        <w:jc w:val="both"/>
        <w:rPr>
          <w:rFonts w:ascii="Arial" w:hAnsi="Arial" w:cs="Arial"/>
          <w:sz w:val="24"/>
          <w:szCs w:val="24"/>
        </w:rPr>
      </w:pPr>
    </w:p>
    <w:p w14:paraId="06D6761B" w14:textId="1EA9AAB3" w:rsidR="00F16D18" w:rsidRPr="005C16FE" w:rsidRDefault="00F16D18" w:rsidP="00F16D18">
      <w:pPr>
        <w:jc w:val="both"/>
        <w:rPr>
          <w:rFonts w:ascii="Arial" w:hAnsi="Arial" w:cs="Arial"/>
        </w:rPr>
      </w:pPr>
      <w:r w:rsidRPr="005C16FE">
        <w:rPr>
          <w:rFonts w:ascii="Arial" w:hAnsi="Arial" w:cs="Arial"/>
        </w:rPr>
        <w:t>Jesus is a _______________________.</w:t>
      </w:r>
    </w:p>
    <w:p w14:paraId="4DACCC3E" w14:textId="79244B13" w:rsidR="00F16D18" w:rsidRPr="005C16FE" w:rsidRDefault="00F16D18" w:rsidP="00F16D18">
      <w:pPr>
        <w:jc w:val="both"/>
        <w:rPr>
          <w:rFonts w:ascii="Arial" w:hAnsi="Arial" w:cs="Arial"/>
        </w:rPr>
      </w:pPr>
    </w:p>
    <w:p w14:paraId="00610EF8" w14:textId="32486FE1" w:rsidR="00F16D18" w:rsidRPr="005C16FE" w:rsidRDefault="00F16D18" w:rsidP="00F16D18">
      <w:pPr>
        <w:jc w:val="both"/>
        <w:rPr>
          <w:rFonts w:ascii="Arial" w:hAnsi="Arial" w:cs="Arial"/>
        </w:rPr>
      </w:pPr>
      <w:r w:rsidRPr="005C16FE">
        <w:rPr>
          <w:rFonts w:ascii="Arial" w:hAnsi="Arial" w:cs="Arial"/>
        </w:rPr>
        <w:t>Jesus will _______________________.</w:t>
      </w:r>
    </w:p>
    <w:p w14:paraId="7D06957C" w14:textId="4894B565" w:rsidR="00F16D18" w:rsidRPr="005C16FE" w:rsidRDefault="00F16D18" w:rsidP="00F16D18">
      <w:pPr>
        <w:jc w:val="both"/>
        <w:rPr>
          <w:rFonts w:ascii="Arial" w:hAnsi="Arial" w:cs="Arial"/>
        </w:rPr>
      </w:pPr>
    </w:p>
    <w:p w14:paraId="0BFFB85D" w14:textId="2C79E7CA" w:rsidR="00F16D18" w:rsidRPr="005C16FE" w:rsidRDefault="00F16D18" w:rsidP="00F16D18">
      <w:pPr>
        <w:jc w:val="both"/>
        <w:rPr>
          <w:rFonts w:ascii="Arial" w:hAnsi="Arial" w:cs="Arial"/>
        </w:rPr>
      </w:pPr>
      <w:r w:rsidRPr="005C16FE">
        <w:rPr>
          <w:rFonts w:ascii="Arial" w:hAnsi="Arial" w:cs="Arial"/>
        </w:rPr>
        <w:t>1 Cor 1:25, 27-29</w:t>
      </w:r>
    </w:p>
    <w:p w14:paraId="5BBE09B2" w14:textId="77777777" w:rsidR="00F16D18" w:rsidRPr="005C16FE" w:rsidRDefault="00F16D18" w:rsidP="00F16D18">
      <w:pPr>
        <w:jc w:val="both"/>
        <w:rPr>
          <w:rFonts w:ascii="Arial" w:hAnsi="Arial" w:cs="Arial"/>
        </w:rPr>
      </w:pPr>
    </w:p>
    <w:p w14:paraId="2727F671" w14:textId="64FD52D5" w:rsidR="00F16D18" w:rsidRPr="005C16FE" w:rsidRDefault="00F16D18" w:rsidP="00F16D18">
      <w:pPr>
        <w:jc w:val="both"/>
        <w:rPr>
          <w:rFonts w:ascii="Arial" w:hAnsi="Arial" w:cs="Arial"/>
        </w:rPr>
      </w:pPr>
      <w:r w:rsidRPr="005C16FE">
        <w:rPr>
          <w:rFonts w:ascii="Arial" w:hAnsi="Arial" w:cs="Arial"/>
        </w:rPr>
        <w:t>Herod _________________ to save his kingdom.</w:t>
      </w:r>
    </w:p>
    <w:p w14:paraId="655FAACA" w14:textId="2227F96D" w:rsidR="00F16D18" w:rsidRPr="005C16FE" w:rsidRDefault="00F16D18" w:rsidP="00F16D18">
      <w:pPr>
        <w:jc w:val="both"/>
        <w:rPr>
          <w:rFonts w:ascii="Arial" w:hAnsi="Arial" w:cs="Arial"/>
        </w:rPr>
      </w:pPr>
    </w:p>
    <w:p w14:paraId="69D6225E" w14:textId="56F1682F" w:rsidR="00F16D18" w:rsidRPr="005C16FE" w:rsidRDefault="00F16D18" w:rsidP="00F16D18">
      <w:pPr>
        <w:jc w:val="both"/>
        <w:rPr>
          <w:rFonts w:ascii="Arial" w:hAnsi="Arial" w:cs="Arial"/>
        </w:rPr>
      </w:pPr>
      <w:r w:rsidRPr="005C16FE">
        <w:rPr>
          <w:rFonts w:ascii="Arial" w:hAnsi="Arial" w:cs="Arial"/>
        </w:rPr>
        <w:t>Jesus _________________ to share his kingdom.</w:t>
      </w:r>
    </w:p>
    <w:p w14:paraId="09D1B2A7" w14:textId="30349715" w:rsidR="00F16D18" w:rsidRPr="005C16FE" w:rsidRDefault="00F16D18" w:rsidP="00F16D18">
      <w:pPr>
        <w:jc w:val="both"/>
        <w:rPr>
          <w:rFonts w:ascii="Arial" w:hAnsi="Arial" w:cs="Arial"/>
        </w:rPr>
      </w:pPr>
    </w:p>
    <w:p w14:paraId="74006202" w14:textId="6CFB9C65" w:rsidR="005C16FE" w:rsidRPr="005C16FE" w:rsidRDefault="005C16FE" w:rsidP="00F16D18">
      <w:pPr>
        <w:jc w:val="both"/>
        <w:rPr>
          <w:rFonts w:ascii="Arial" w:hAnsi="Arial" w:cs="Arial"/>
        </w:rPr>
      </w:pPr>
      <w:r w:rsidRPr="005C16FE">
        <w:rPr>
          <w:rFonts w:ascii="Arial" w:hAnsi="Arial" w:cs="Arial"/>
        </w:rPr>
        <w:t>The Truth about Ourselves. Rom 8:7</w:t>
      </w:r>
    </w:p>
    <w:p w14:paraId="62758FE5" w14:textId="4FE42EAC" w:rsidR="005C16FE" w:rsidRPr="005C16FE" w:rsidRDefault="005C16FE" w:rsidP="00F16D18">
      <w:pPr>
        <w:jc w:val="both"/>
        <w:rPr>
          <w:rFonts w:ascii="Arial" w:hAnsi="Arial" w:cs="Arial"/>
        </w:rPr>
      </w:pPr>
    </w:p>
    <w:p w14:paraId="7FDF4D54" w14:textId="545E8F78" w:rsidR="005C16FE" w:rsidRDefault="005C16FE" w:rsidP="00F16D18">
      <w:pPr>
        <w:jc w:val="both"/>
        <w:rPr>
          <w:rFonts w:ascii="Arial" w:hAnsi="Arial" w:cs="Arial"/>
        </w:rPr>
      </w:pPr>
      <w:r w:rsidRPr="005C16FE">
        <w:rPr>
          <w:rFonts w:ascii="Arial" w:hAnsi="Arial" w:cs="Arial"/>
        </w:rPr>
        <w:t>The Good News. Rom 5:1-2, 10-11</w:t>
      </w:r>
    </w:p>
    <w:p w14:paraId="237D80AF" w14:textId="27C40DF6" w:rsidR="005C16FE" w:rsidRDefault="005C16FE" w:rsidP="00F16D18">
      <w:pPr>
        <w:jc w:val="both"/>
        <w:rPr>
          <w:rFonts w:ascii="Arial" w:hAnsi="Arial" w:cs="Arial"/>
        </w:rPr>
      </w:pPr>
    </w:p>
    <w:p w14:paraId="275863C5" w14:textId="0032ADF7" w:rsidR="005C16FE" w:rsidRPr="005C16FE" w:rsidRDefault="005C16FE" w:rsidP="00F16D1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Jesus is a _______________________________.</w:t>
      </w:r>
    </w:p>
    <w:p w14:paraId="6742D46D" w14:textId="77777777" w:rsidR="005C16FE" w:rsidRDefault="005C16FE" w:rsidP="00F16D18">
      <w:pPr>
        <w:jc w:val="both"/>
        <w:rPr>
          <w:rFonts w:ascii="Arial" w:hAnsi="Arial" w:cs="Arial"/>
          <w:sz w:val="24"/>
          <w:szCs w:val="24"/>
        </w:rPr>
      </w:pPr>
    </w:p>
    <w:p w14:paraId="22801B4E" w14:textId="77777777" w:rsidR="005C16FE" w:rsidRPr="00F16D18" w:rsidRDefault="005C16FE" w:rsidP="00F16D18">
      <w:pPr>
        <w:jc w:val="both"/>
        <w:rPr>
          <w:rFonts w:ascii="Arial" w:hAnsi="Arial" w:cs="Arial"/>
          <w:sz w:val="24"/>
          <w:szCs w:val="24"/>
        </w:rPr>
      </w:pPr>
    </w:p>
    <w:sectPr w:rsidR="005C16FE" w:rsidRPr="00F16D1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6ED47" w14:textId="77777777" w:rsidR="00305207" w:rsidRDefault="00305207" w:rsidP="00F16D18">
      <w:pPr>
        <w:spacing w:after="0" w:line="240" w:lineRule="auto"/>
      </w:pPr>
      <w:r>
        <w:separator/>
      </w:r>
    </w:p>
  </w:endnote>
  <w:endnote w:type="continuationSeparator" w:id="0">
    <w:p w14:paraId="50072FED" w14:textId="77777777" w:rsidR="00305207" w:rsidRDefault="00305207" w:rsidP="00F16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294DE" w14:textId="77777777" w:rsidR="00305207" w:rsidRDefault="00305207" w:rsidP="00F16D18">
      <w:pPr>
        <w:spacing w:after="0" w:line="240" w:lineRule="auto"/>
      </w:pPr>
      <w:r>
        <w:separator/>
      </w:r>
    </w:p>
  </w:footnote>
  <w:footnote w:type="continuationSeparator" w:id="0">
    <w:p w14:paraId="7CE668E4" w14:textId="77777777" w:rsidR="00305207" w:rsidRDefault="00305207" w:rsidP="00F16D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1420E" w14:textId="4D200BBE" w:rsidR="00F16D18" w:rsidRDefault="00F16D18">
    <w:pPr>
      <w:pStyle w:val="Header"/>
    </w:pPr>
    <w:r>
      <w:rPr>
        <w:noProof/>
      </w:rPr>
      <w:drawing>
        <wp:inline distT="0" distB="0" distL="0" distR="0" wp14:anchorId="3C1C779A" wp14:editId="2B67EDF1">
          <wp:extent cx="5937885" cy="1310640"/>
          <wp:effectExtent l="0" t="0" r="5715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7885" cy="1310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MjcwMzEzNDOyNDVS0lEKTi0uzszPAykwqgUAvM8JQywAAAA="/>
  </w:docVars>
  <w:rsids>
    <w:rsidRoot w:val="00F16D18"/>
    <w:rsid w:val="00016203"/>
    <w:rsid w:val="0012143A"/>
    <w:rsid w:val="00305207"/>
    <w:rsid w:val="00445756"/>
    <w:rsid w:val="005C16FE"/>
    <w:rsid w:val="00A04C30"/>
    <w:rsid w:val="00F16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37F25"/>
  <w15:chartTrackingRefBased/>
  <w15:docId w15:val="{CB49A7B7-6CBA-4514-96BD-A23EE02C4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6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D18"/>
  </w:style>
  <w:style w:type="paragraph" w:styleId="Footer">
    <w:name w:val="footer"/>
    <w:basedOn w:val="Normal"/>
    <w:link w:val="FooterChar"/>
    <w:uiPriority w:val="99"/>
    <w:unhideWhenUsed/>
    <w:rsid w:val="00F16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D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Micah Emerson</cp:lastModifiedBy>
  <cp:revision>2</cp:revision>
  <cp:lastPrinted>2021-11-27T00:47:00Z</cp:lastPrinted>
  <dcterms:created xsi:type="dcterms:W3CDTF">2021-11-26T19:04:00Z</dcterms:created>
  <dcterms:modified xsi:type="dcterms:W3CDTF">2021-11-27T00:47:00Z</dcterms:modified>
</cp:coreProperties>
</file>